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6386FB" w14:textId="2146C771" w:rsidR="00315F1C" w:rsidRDefault="00315F1C" w:rsidP="00B1468F">
      <w:pPr>
        <w:pStyle w:val="Title"/>
      </w:pPr>
      <w:r>
        <w:t xml:space="preserve">Year 8 </w:t>
      </w:r>
      <w:r w:rsidR="00E36793">
        <w:t>Space: Space Mission</w:t>
      </w:r>
      <w:r w:rsidR="00B1468F">
        <w:t xml:space="preserve"> Worksheet</w:t>
      </w:r>
    </w:p>
    <w:p w14:paraId="5D3C9EB0" w14:textId="77777777" w:rsidR="003E16F2" w:rsidRDefault="003E16F2" w:rsidP="00263E67"/>
    <w:p w14:paraId="70D124E8" w14:textId="3701E2B8" w:rsidR="00263E67" w:rsidRDefault="002F7A01" w:rsidP="00263E67">
      <w:pPr>
        <w:rPr>
          <w:b/>
          <w:bCs/>
          <w:sz w:val="28"/>
        </w:rPr>
      </w:pPr>
      <w:r>
        <w:rPr>
          <w:noProof/>
          <w:sz w:val="20"/>
          <w:lang w:val="en-US"/>
        </w:rPr>
        <mc:AlternateContent>
          <mc:Choice Requires="wps">
            <w:drawing>
              <wp:anchor distT="0" distB="0" distL="114300" distR="114300" simplePos="0" relativeHeight="251659264" behindDoc="0" locked="0" layoutInCell="1" allowOverlap="1" wp14:anchorId="2EB5F838" wp14:editId="3271568D">
                <wp:simplePos x="0" y="0"/>
                <wp:positionH relativeFrom="column">
                  <wp:posOffset>-57150</wp:posOffset>
                </wp:positionH>
                <wp:positionV relativeFrom="paragraph">
                  <wp:posOffset>379095</wp:posOffset>
                </wp:positionV>
                <wp:extent cx="6343650" cy="918210"/>
                <wp:effectExtent l="0" t="0" r="19050" b="1524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43650" cy="918210"/>
                        </a:xfrm>
                        <a:prstGeom prst="rect">
                          <a:avLst/>
                        </a:prstGeom>
                        <a:solidFill>
                          <a:srgbClr val="FFFFFF"/>
                        </a:solidFill>
                        <a:ln w="9525">
                          <a:solidFill>
                            <a:srgbClr val="000000"/>
                          </a:solidFill>
                          <a:miter lim="800000"/>
                          <a:headEnd/>
                          <a:tailEnd/>
                        </a:ln>
                      </wps:spPr>
                      <wps:txbx>
                        <w:txbxContent>
                          <w:p w14:paraId="3FE9FBD0" w14:textId="77777777" w:rsidR="00722001" w:rsidRPr="00EE0F42" w:rsidRDefault="00722001" w:rsidP="00722001">
                            <w:pPr>
                              <w:numPr>
                                <w:ilvl w:val="0"/>
                                <w:numId w:val="9"/>
                              </w:numPr>
                            </w:pPr>
                            <w:r w:rsidRPr="00EE0F42">
                              <w:t>Understand and apply the concepts of gravity, and fuel consumption in space travel.</w:t>
                            </w:r>
                          </w:p>
                          <w:p w14:paraId="0E6E3F7F" w14:textId="77777777" w:rsidR="00722001" w:rsidRPr="00EE0F42" w:rsidRDefault="00722001" w:rsidP="00722001">
                            <w:pPr>
                              <w:numPr>
                                <w:ilvl w:val="0"/>
                                <w:numId w:val="9"/>
                              </w:numPr>
                            </w:pPr>
                            <w:r w:rsidRPr="00EE0F42">
                              <w:t>Use Python to calculate gravitational forces and analy</w:t>
                            </w:r>
                            <w:r>
                              <w:t>s</w:t>
                            </w:r>
                            <w:r w:rsidRPr="00EE0F42">
                              <w:t>e their impact on space missions.</w:t>
                            </w:r>
                          </w:p>
                          <w:p w14:paraId="368691F3" w14:textId="77777777" w:rsidR="00722001" w:rsidRPr="00EE0F42" w:rsidRDefault="00722001" w:rsidP="00722001">
                            <w:pPr>
                              <w:numPr>
                                <w:ilvl w:val="0"/>
                                <w:numId w:val="9"/>
                              </w:numPr>
                            </w:pPr>
                            <w:r w:rsidRPr="00EE0F42">
                              <w:t>Collaborate in groups to solve complex problems and present findings effectively.</w:t>
                            </w:r>
                          </w:p>
                          <w:p w14:paraId="204B4920" w14:textId="11E95837" w:rsidR="00263E67" w:rsidRDefault="00263E67" w:rsidP="00722001"/>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EB5F838" id="_x0000_t202" coordsize="21600,21600" o:spt="202" path="m,l,21600r21600,l21600,xe">
                <v:stroke joinstyle="miter"/>
                <v:path gradientshapeok="t" o:connecttype="rect"/>
              </v:shapetype>
              <v:shape id="Text Box 1" o:spid="_x0000_s1026" type="#_x0000_t202" style="position:absolute;margin-left:-4.5pt;margin-top:29.85pt;width:499.5pt;height:72.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">
                <v:textbox>
                  <w:txbxContent>
                    <w:p w14:paraId="3FE9FBD0" w14:textId="77777777" w:rsidR="00722001" w:rsidRPr="00EE0F42" w:rsidRDefault="00722001" w:rsidP="00722001">
                      <w:pPr>
                        <w:numPr>
                          <w:ilvl w:val="0"/>
                          <w:numId w:val="9"/>
                        </w:numPr>
                      </w:pPr>
                      <w:r w:rsidRPr="00EE0F42">
                        <w:t>Understand and apply the concepts of gravity, and fuel consumption in space travel.</w:t>
                      </w:r>
                    </w:p>
                    <w:p w14:paraId="0E6E3F7F" w14:textId="77777777" w:rsidR="00722001" w:rsidRPr="00EE0F42" w:rsidRDefault="00722001" w:rsidP="00722001">
                      <w:pPr>
                        <w:numPr>
                          <w:ilvl w:val="0"/>
                          <w:numId w:val="9"/>
                        </w:numPr>
                      </w:pPr>
                      <w:r w:rsidRPr="00EE0F42">
                        <w:t>Use Python to calculate gravitational forces and analy</w:t>
                      </w:r>
                      <w:r>
                        <w:t>s</w:t>
                      </w:r>
                      <w:r w:rsidRPr="00EE0F42">
                        <w:t>e their impact on space missions.</w:t>
                      </w:r>
                    </w:p>
                    <w:p w14:paraId="368691F3" w14:textId="77777777" w:rsidR="00722001" w:rsidRPr="00EE0F42" w:rsidRDefault="00722001" w:rsidP="00722001">
                      <w:pPr>
                        <w:numPr>
                          <w:ilvl w:val="0"/>
                          <w:numId w:val="9"/>
                        </w:numPr>
                      </w:pPr>
                      <w:r w:rsidRPr="00EE0F42">
                        <w:t>Collaborate in groups to solve complex problems and present findings effectively.</w:t>
                      </w:r>
                    </w:p>
                    <w:p w14:paraId="204B4920" w14:textId="11E95837" w:rsidR="00263E67" w:rsidRDefault="00263E67" w:rsidP="00722001"/>
                  </w:txbxContent>
                </v:textbox>
                <w10:wrap type="square"/>
              </v:shape>
            </w:pict>
          </mc:Fallback>
        </mc:AlternateContent>
      </w:r>
      <w:r w:rsidR="00263E67">
        <w:rPr>
          <w:b/>
          <w:bCs/>
          <w:smallCaps/>
          <w:sz w:val="28"/>
        </w:rPr>
        <w:t>LESSON OBJECTIVES</w:t>
      </w:r>
      <w:r w:rsidR="00263E67">
        <w:rPr>
          <w:b/>
          <w:bCs/>
          <w:sz w:val="28"/>
        </w:rPr>
        <w:t>:</w:t>
      </w:r>
    </w:p>
    <w:p w14:paraId="5CF09D97" w14:textId="77777777" w:rsidR="00263E67" w:rsidRDefault="00263E67" w:rsidP="00263E67">
      <w:pPr>
        <w:rPr>
          <w:b/>
          <w:bCs/>
          <w:sz w:val="28"/>
        </w:rPr>
      </w:pPr>
    </w:p>
    <w:p w14:paraId="466F81C7" w14:textId="33CAC7AD" w:rsidR="00263E67" w:rsidRDefault="00263E67" w:rsidP="00263E67">
      <w:pPr>
        <w:rPr>
          <w:b/>
          <w:bCs/>
          <w:sz w:val="28"/>
        </w:rPr>
      </w:pPr>
      <w:r>
        <w:rPr>
          <w:noProof/>
          <w:sz w:val="20"/>
          <w:lang w:val="en-US"/>
        </w:rPr>
        <mc:AlternateContent>
          <mc:Choice Requires="wps">
            <w:drawing>
              <wp:anchor distT="0" distB="0" distL="114300" distR="114300" simplePos="0" relativeHeight="251665408" behindDoc="0" locked="0" layoutInCell="1" allowOverlap="1" wp14:anchorId="3ED28BC1" wp14:editId="5761720A">
                <wp:simplePos x="0" y="0"/>
                <wp:positionH relativeFrom="column">
                  <wp:posOffset>0</wp:posOffset>
                </wp:positionH>
                <wp:positionV relativeFrom="paragraph">
                  <wp:posOffset>227965</wp:posOffset>
                </wp:positionV>
                <wp:extent cx="6343650" cy="1028700"/>
                <wp:effectExtent l="0" t="0" r="19050" b="19050"/>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43650" cy="1028700"/>
                        </a:xfrm>
                        <a:prstGeom prst="rect">
                          <a:avLst/>
                        </a:prstGeom>
                        <a:solidFill>
                          <a:srgbClr val="FFFFFF"/>
                        </a:solidFill>
                        <a:ln w="9525">
                          <a:solidFill>
                            <a:srgbClr val="000000"/>
                          </a:solidFill>
                          <a:miter lim="800000"/>
                          <a:headEnd/>
                          <a:tailEnd/>
                        </a:ln>
                      </wps:spPr>
                      <wps:txbx>
                        <w:txbxContent>
                          <w:p w14:paraId="2C4EE4BF" w14:textId="392A26E7" w:rsidR="00640DF9" w:rsidRPr="00B1468F" w:rsidRDefault="00B1468F" w:rsidP="00B1468F">
                            <w:r w:rsidRPr="00B1468F">
                              <w:t>In this worksheet, you will explore key concepts related to space missions. You’ll start by investigating gravity on Earth, in space, and on your assigned planet. Then, you'll calculate how these gravitational forces impact the mission, particularly in terms of weight and fuel consumption. Finally, you'll apply these concepts to real-world scenarios that astronauts must consider during space trave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ED28BC1" id="Text Box 4" o:spid="_x0000_s1027" type="#_x0000_t202" style="position:absolute;margin-left:0;margin-top:17.95pt;width:499.5pt;height:81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">
                <v:textbox>
                  <w:txbxContent>
                    <w:p w14:paraId="2C4EE4BF" w14:textId="392A26E7" w:rsidR="00640DF9" w:rsidRPr="00B1468F" w:rsidRDefault="00B1468F" w:rsidP="00B1468F">
                      <w:r w:rsidRPr="00B1468F">
                        <w:t>In this worksheet, you will explore key concepts related to space missions. You’ll start by investigating gravity on Earth, in space, and on your assigned planet. Then, you'll calculate how these gravitational forces impact the mission, particularly in terms of weight and fuel consumption. Finally, you'll apply these concepts to real-world scenarios that astronauts must consider during space travel.</w:t>
                      </w:r>
                    </w:p>
                  </w:txbxContent>
                </v:textbox>
                <w10:wrap type="square"/>
              </v:shape>
            </w:pict>
          </mc:Fallback>
        </mc:AlternateContent>
      </w:r>
      <w:r w:rsidR="002F7A01">
        <w:rPr>
          <w:b/>
          <w:bCs/>
          <w:smallCaps/>
          <w:sz w:val="28"/>
        </w:rPr>
        <w:t>Introduction</w:t>
      </w:r>
      <w:r>
        <w:rPr>
          <w:b/>
          <w:bCs/>
          <w:sz w:val="28"/>
        </w:rPr>
        <w:t>:</w:t>
      </w:r>
    </w:p>
    <w:p w14:paraId="3CD4B66D" w14:textId="77777777" w:rsidR="00F902AB" w:rsidRDefault="00F902AB" w:rsidP="00F902AB">
      <w:pPr>
        <w:pStyle w:val="Heading1"/>
      </w:pPr>
      <w:r>
        <w:t>Setting Up</w:t>
      </w:r>
    </w:p>
    <w:p w14:paraId="47675A66" w14:textId="29CAAF06" w:rsidR="00F902AB" w:rsidRDefault="00F902AB" w:rsidP="00F902AB">
      <w:pPr>
        <w:pStyle w:val="NormalWeb"/>
      </w:pPr>
      <w:r>
        <w:rPr>
          <w:rFonts w:hAnsi="Symbol"/>
        </w:rPr>
        <w:t></w:t>
      </w:r>
      <w:r>
        <w:t xml:space="preserve">  </w:t>
      </w:r>
      <w:r>
        <w:rPr>
          <w:rStyle w:val="Strong"/>
          <w:rFonts w:eastAsiaTheme="majorEastAsia"/>
        </w:rPr>
        <w:t>Go to this link:</w:t>
      </w:r>
      <w:r>
        <w:br/>
      </w:r>
      <w:hyperlink r:id="rId5" w:tgtFrame="_new" w:history="1">
        <w:r>
          <w:rPr>
            <w:rStyle w:val="Hyperlink"/>
            <w:rFonts w:eastAsiaTheme="majorEastAsia"/>
          </w:rPr>
          <w:t xml:space="preserve">Google </w:t>
        </w:r>
        <w:proofErr w:type="spellStart"/>
        <w:r>
          <w:rPr>
            <w:rStyle w:val="Hyperlink"/>
            <w:rFonts w:eastAsiaTheme="majorEastAsia"/>
          </w:rPr>
          <w:t>Colab</w:t>
        </w:r>
        <w:proofErr w:type="spellEnd"/>
        <w:r>
          <w:rPr>
            <w:rStyle w:val="Hyperlink"/>
            <w:rFonts w:eastAsiaTheme="majorEastAsia"/>
          </w:rPr>
          <w:t xml:space="preserve"> </w:t>
        </w:r>
        <w:r>
          <w:rPr>
            <w:rStyle w:val="Hyperlink"/>
            <w:rFonts w:eastAsiaTheme="majorEastAsia"/>
          </w:rPr>
          <w:t>Notebook</w:t>
        </w:r>
      </w:hyperlink>
      <w:r>
        <w:t>.</w:t>
      </w:r>
    </w:p>
    <w:p w14:paraId="6303DCFC" w14:textId="77777777" w:rsidR="00F902AB" w:rsidRDefault="00F902AB" w:rsidP="00F902AB">
      <w:pPr>
        <w:pStyle w:val="NormalWeb"/>
      </w:pPr>
      <w:r>
        <w:rPr>
          <w:rFonts w:hAnsi="Symbol"/>
        </w:rPr>
        <w:t></w:t>
      </w:r>
      <w:r>
        <w:t xml:space="preserve">  </w:t>
      </w:r>
      <w:r>
        <w:rPr>
          <w:rStyle w:val="Strong"/>
          <w:rFonts w:eastAsiaTheme="majorEastAsia"/>
        </w:rPr>
        <w:t>Save a copy to your Google Drive:</w:t>
      </w:r>
    </w:p>
    <w:p w14:paraId="264198E6" w14:textId="77777777" w:rsidR="00F902AB" w:rsidRDefault="00F902AB" w:rsidP="00F902AB">
      <w:pPr>
        <w:numPr>
          <w:ilvl w:val="0"/>
          <w:numId w:val="10"/>
        </w:numPr>
        <w:spacing w:before="100" w:beforeAutospacing="1" w:after="100" w:afterAutospacing="1"/>
      </w:pPr>
      <w:r>
        <w:t>Click on "File" in the top left corner.</w:t>
      </w:r>
    </w:p>
    <w:p w14:paraId="3D9371DE" w14:textId="77777777" w:rsidR="00F902AB" w:rsidRDefault="00F902AB" w:rsidP="00F902AB">
      <w:pPr>
        <w:numPr>
          <w:ilvl w:val="0"/>
          <w:numId w:val="10"/>
        </w:numPr>
        <w:spacing w:before="100" w:beforeAutospacing="1" w:after="100" w:afterAutospacing="1"/>
      </w:pPr>
      <w:r>
        <w:t>Select "Save a copy in Drive."</w:t>
      </w:r>
    </w:p>
    <w:p w14:paraId="5C8421F8" w14:textId="77777777" w:rsidR="00F902AB" w:rsidRDefault="00F902AB" w:rsidP="00F902AB">
      <w:pPr>
        <w:numPr>
          <w:ilvl w:val="0"/>
          <w:numId w:val="10"/>
        </w:numPr>
        <w:spacing w:before="100" w:beforeAutospacing="1" w:after="100" w:afterAutospacing="1"/>
      </w:pPr>
      <w:r>
        <w:t>This will create your own copy of the document where you can make changes.</w:t>
      </w:r>
    </w:p>
    <w:p w14:paraId="54181C81" w14:textId="77777777" w:rsidR="00F902AB" w:rsidRDefault="00F902AB" w:rsidP="00F902AB">
      <w:pPr>
        <w:pStyle w:val="NormalWeb"/>
      </w:pPr>
      <w:r>
        <w:rPr>
          <w:rFonts w:hAnsi="Symbol"/>
        </w:rPr>
        <w:t></w:t>
      </w:r>
      <w:r>
        <w:t xml:space="preserve">  </w:t>
      </w:r>
      <w:r>
        <w:rPr>
          <w:rStyle w:val="Strong"/>
          <w:rFonts w:eastAsiaTheme="majorEastAsia"/>
        </w:rPr>
        <w:t>Running the code:</w:t>
      </w:r>
    </w:p>
    <w:p w14:paraId="3C0A72E8" w14:textId="77777777" w:rsidR="00F902AB" w:rsidRDefault="00F902AB" w:rsidP="00F902AB">
      <w:pPr>
        <w:numPr>
          <w:ilvl w:val="0"/>
          <w:numId w:val="11"/>
        </w:numPr>
        <w:spacing w:before="100" w:beforeAutospacing="1" w:after="100" w:afterAutospacing="1"/>
      </w:pPr>
      <w:r>
        <w:t>Each grey box contains code. To run the code, click the "Run" button (it looks like a play button) in the top left of the grey box.</w:t>
      </w:r>
    </w:p>
    <w:p w14:paraId="2E65E2E6" w14:textId="0E4658A4" w:rsidR="00263E67" w:rsidRDefault="00F902AB" w:rsidP="00F902AB">
      <w:pPr>
        <w:numPr>
          <w:ilvl w:val="0"/>
          <w:numId w:val="11"/>
        </w:numPr>
        <w:spacing w:before="100" w:beforeAutospacing="1" w:after="100" w:afterAutospacing="1"/>
        <w:rPr>
          <w:sz w:val="28"/>
        </w:rPr>
      </w:pPr>
      <w:r>
        <w:rPr>
          <w:rStyle w:val="Strong"/>
          <w:rFonts w:eastAsiaTheme="majorEastAsia"/>
        </w:rPr>
        <w:t>Important:</w:t>
      </w:r>
      <w:r>
        <w:t xml:space="preserve"> Run the boxes in order, starting from the top. If you skip a box or run them out of order, you might see an error message.</w:t>
      </w:r>
    </w:p>
    <w:p w14:paraId="412C0CE2" w14:textId="77777777" w:rsidR="00F902AB" w:rsidRDefault="00F902AB" w:rsidP="00263E67">
      <w:pPr>
        <w:rPr>
          <w:sz w:val="28"/>
        </w:rPr>
      </w:pPr>
    </w:p>
    <w:p w14:paraId="0B9A3AB2" w14:textId="77777777" w:rsidR="00F902AB" w:rsidRDefault="00F902AB" w:rsidP="00263E67">
      <w:pPr>
        <w:rPr>
          <w:sz w:val="28"/>
        </w:rPr>
      </w:pPr>
    </w:p>
    <w:p w14:paraId="11278E21" w14:textId="77777777" w:rsidR="00F902AB" w:rsidRDefault="00F902AB" w:rsidP="00263E67">
      <w:pPr>
        <w:rPr>
          <w:sz w:val="28"/>
        </w:rPr>
      </w:pPr>
    </w:p>
    <w:p w14:paraId="2FE6B381" w14:textId="77777777" w:rsidR="00F902AB" w:rsidRDefault="00F902AB" w:rsidP="00263E67">
      <w:pPr>
        <w:rPr>
          <w:sz w:val="28"/>
        </w:rPr>
      </w:pPr>
    </w:p>
    <w:p w14:paraId="3497B2DC" w14:textId="77777777" w:rsidR="00F902AB" w:rsidRDefault="00F902AB" w:rsidP="00263E67">
      <w:pPr>
        <w:rPr>
          <w:sz w:val="28"/>
        </w:rPr>
      </w:pPr>
    </w:p>
    <w:p w14:paraId="6095EB49" w14:textId="77777777" w:rsidR="00F902AB" w:rsidRDefault="00F902AB" w:rsidP="00263E67">
      <w:pPr>
        <w:rPr>
          <w:sz w:val="28"/>
        </w:rPr>
      </w:pPr>
    </w:p>
    <w:p w14:paraId="54EC74B6" w14:textId="77777777" w:rsidR="00F902AB" w:rsidRDefault="00F902AB" w:rsidP="00263E67">
      <w:pPr>
        <w:rPr>
          <w:sz w:val="28"/>
        </w:rPr>
      </w:pPr>
    </w:p>
    <w:p w14:paraId="115F998F" w14:textId="3ADE77DE" w:rsidR="00315F1C" w:rsidRDefault="00315F1C" w:rsidP="003E16F2">
      <w:pPr>
        <w:pStyle w:val="Heading1"/>
      </w:pPr>
      <w:r>
        <w:t xml:space="preserve">Section 1: </w:t>
      </w:r>
      <w:r w:rsidR="00E36793">
        <w:t xml:space="preserve">Discovering </w:t>
      </w:r>
      <w:r w:rsidR="00B1468F">
        <w:t>G</w:t>
      </w:r>
      <w:r w:rsidR="00E36793">
        <w:t xml:space="preserve">ravity </w:t>
      </w:r>
      <w:r w:rsidR="00B1468F">
        <w:t>A</w:t>
      </w:r>
      <w:r w:rsidR="00E36793">
        <w:t xml:space="preserve">cross </w:t>
      </w:r>
      <w:r w:rsidR="00B1468F">
        <w:t>Y</w:t>
      </w:r>
      <w:r w:rsidR="00E36793">
        <w:t xml:space="preserve">our </w:t>
      </w:r>
      <w:r w:rsidR="00B1468F">
        <w:t>M</w:t>
      </w:r>
      <w:r w:rsidR="00E36793">
        <w:t>ission</w:t>
      </w:r>
    </w:p>
    <w:p w14:paraId="4825457B" w14:textId="06D0C598" w:rsidR="00E36793" w:rsidRDefault="00E36793" w:rsidP="00263E67">
      <w:r>
        <w:t xml:space="preserve">What is gravity on Earth? Include </w:t>
      </w:r>
      <w:proofErr w:type="gramStart"/>
      <w:r>
        <w:t>units</w:t>
      </w:r>
      <w:proofErr w:type="gramEnd"/>
    </w:p>
    <w:p w14:paraId="33DB424F" w14:textId="77777777" w:rsidR="00E36793" w:rsidRDefault="00E36793" w:rsidP="00263E67"/>
    <w:p w14:paraId="6F710074" w14:textId="711D50F7" w:rsidR="00E36793" w:rsidRDefault="00E36793" w:rsidP="00263E67">
      <w:r>
        <w:t>What is gravity in space?</w:t>
      </w:r>
    </w:p>
    <w:p w14:paraId="0860DD82" w14:textId="77777777" w:rsidR="00E36793" w:rsidRDefault="00E36793" w:rsidP="00263E67"/>
    <w:p w14:paraId="395889BE" w14:textId="4602C5E5" w:rsidR="00E36793" w:rsidRDefault="00E36793" w:rsidP="00263E67">
      <w:r>
        <w:t>What is gravity on your destination planet?</w:t>
      </w:r>
    </w:p>
    <w:p w14:paraId="7AB76A7F" w14:textId="77777777" w:rsidR="00E36793" w:rsidRDefault="00E36793" w:rsidP="00263E67"/>
    <w:p w14:paraId="0FDAC13C" w14:textId="4082D548" w:rsidR="00E36793" w:rsidRDefault="00E36793" w:rsidP="00263E67">
      <w:r>
        <w:t>What is the formula for weight?</w:t>
      </w:r>
    </w:p>
    <w:p w14:paraId="1BF01397" w14:textId="77777777" w:rsidR="00E36793" w:rsidRDefault="00E36793" w:rsidP="00263E67"/>
    <w:p w14:paraId="11CFE7D4" w14:textId="51C080FB" w:rsidR="00E36793" w:rsidRDefault="00E36793" w:rsidP="00263E67">
      <w:r>
        <w:t>Compare the weight of the spacecraft on each of these locations</w:t>
      </w:r>
      <w:r w:rsidR="00B1468F">
        <w:t xml:space="preserve"> (assume a mass of 100 kg)</w:t>
      </w:r>
    </w:p>
    <w:p w14:paraId="3CD86D12" w14:textId="77777777" w:rsidR="00E36793" w:rsidRDefault="00E36793" w:rsidP="00263E67"/>
    <w:p w14:paraId="5CA962A8" w14:textId="58E74F42" w:rsidR="002F7A01" w:rsidRDefault="00E36793" w:rsidP="00263E67">
      <w:pPr>
        <w:rPr>
          <w:b/>
          <w:bCs/>
          <w:smallCaps/>
          <w:sz w:val="28"/>
        </w:rPr>
      </w:pPr>
      <w:r>
        <w:t xml:space="preserve"> </w:t>
      </w:r>
    </w:p>
    <w:p w14:paraId="45246D9B" w14:textId="3271AC40" w:rsidR="00640DF9" w:rsidRDefault="00315F1C" w:rsidP="003E16F2">
      <w:pPr>
        <w:pStyle w:val="Heading1"/>
      </w:pPr>
      <w:r>
        <w:t xml:space="preserve">Section 2: </w:t>
      </w:r>
      <w:r w:rsidR="00E36793">
        <w:t>Fuel consumption</w:t>
      </w:r>
    </w:p>
    <w:p w14:paraId="1F58A668" w14:textId="77777777" w:rsidR="00E36793" w:rsidRDefault="00E36793" w:rsidP="00E36793">
      <w:r>
        <w:t>What is the equation to work out how quickly fuel will be consumed?</w:t>
      </w:r>
    </w:p>
    <w:p w14:paraId="45E28D6F" w14:textId="77777777" w:rsidR="00E36793" w:rsidRPr="00E36793" w:rsidRDefault="00E36793" w:rsidP="00E36793"/>
    <w:p w14:paraId="75E3C15D" w14:textId="755A6C0B" w:rsidR="00704DB7" w:rsidRDefault="00E36793" w:rsidP="00704DB7">
      <w:r>
        <w:t>How long would 5000 kg of fuel last a 100 kg spacecraft with a burn rate of 0.5?</w:t>
      </w:r>
    </w:p>
    <w:p w14:paraId="16EDA308" w14:textId="77777777" w:rsidR="00E36793" w:rsidRDefault="00E36793" w:rsidP="00704DB7"/>
    <w:p w14:paraId="09164426" w14:textId="7467C7DA" w:rsidR="00E36793" w:rsidRDefault="00B1468F" w:rsidP="00B1468F">
      <w:r w:rsidRPr="00B1468F">
        <w:t xml:space="preserve">Draw a diagram illustrating the spacecraft’s fuel consumption over time. Be sure to label the axes and key </w:t>
      </w:r>
      <w:r w:rsidR="00567C30" w:rsidRPr="00B1468F">
        <w:t>points.</w:t>
      </w:r>
    </w:p>
    <w:p w14:paraId="58A6EFA1" w14:textId="77777777" w:rsidR="00567C30" w:rsidRDefault="00567C30" w:rsidP="00B1468F"/>
    <w:p w14:paraId="22D4E25D" w14:textId="249CF75B" w:rsidR="00567C30" w:rsidRPr="00B1468F" w:rsidRDefault="00567C30" w:rsidP="00B1468F">
      <w:r>
        <w:t>How much fuel would be needed to reach your assigned planet assuming a consistent burn rate of 0.5 and a 100kg spacecraft.</w:t>
      </w:r>
    </w:p>
    <w:p w14:paraId="28B3AD00" w14:textId="77777777" w:rsidR="00704DB7" w:rsidRDefault="00704DB7" w:rsidP="00704DB7"/>
    <w:p w14:paraId="029AF928" w14:textId="77777777" w:rsidR="00704DB7" w:rsidRDefault="00704DB7" w:rsidP="00704DB7"/>
    <w:p w14:paraId="73F72733" w14:textId="77777777" w:rsidR="00704DB7" w:rsidRDefault="00704DB7" w:rsidP="00704DB7"/>
    <w:p w14:paraId="1E7A5A76" w14:textId="77777777" w:rsidR="00704DB7" w:rsidRDefault="00704DB7" w:rsidP="00704DB7"/>
    <w:p w14:paraId="61CA7346" w14:textId="63BA9743" w:rsidR="00704DB7" w:rsidRDefault="00704DB7" w:rsidP="003E16F2">
      <w:pPr>
        <w:pStyle w:val="Heading1"/>
      </w:pPr>
      <w:r>
        <w:t>Additional Activities:</w:t>
      </w:r>
    </w:p>
    <w:p w14:paraId="539505CF" w14:textId="2B4BE6A0" w:rsidR="003E16F2" w:rsidRPr="00B1468F" w:rsidRDefault="00B1468F" w:rsidP="00B1468F">
      <w:r w:rsidRPr="00B1468F">
        <w:t>Assuming you have endless fuel and are traveling at a constant speed of 17,500 mph, calculate how long it would take to reach your assigned planet. Show your calculations and include the distance to the planet in your work.</w:t>
      </w:r>
      <w:r w:rsidRPr="00B1468F">
        <w:br/>
      </w:r>
    </w:p>
    <w:sectPr w:rsidR="003E16F2" w:rsidRPr="00B1468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954DF"/>
    <w:multiLevelType w:val="hybridMultilevel"/>
    <w:tmpl w:val="28D24B2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F30DB9"/>
    <w:multiLevelType w:val="hybridMultilevel"/>
    <w:tmpl w:val="769012E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7E8484F"/>
    <w:multiLevelType w:val="hybridMultilevel"/>
    <w:tmpl w:val="584843E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FEF45BE"/>
    <w:multiLevelType w:val="hybridMultilevel"/>
    <w:tmpl w:val="3FB0A396"/>
    <w:lvl w:ilvl="0" w:tplc="C964AB68">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98174A9"/>
    <w:multiLevelType w:val="hybridMultilevel"/>
    <w:tmpl w:val="09C63862"/>
    <w:lvl w:ilvl="0" w:tplc="57F49EF0">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CA870B3"/>
    <w:multiLevelType w:val="hybridMultilevel"/>
    <w:tmpl w:val="4230A8B4"/>
    <w:lvl w:ilvl="0" w:tplc="F2BA8F28">
      <w:start w:val="1"/>
      <w:numFmt w:val="bullet"/>
      <w:lvlText w:val=""/>
      <w:lvlJc w:val="righ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38D04E5C"/>
    <w:multiLevelType w:val="hybridMultilevel"/>
    <w:tmpl w:val="5510AF4E"/>
    <w:lvl w:ilvl="0" w:tplc="7CC8A1A2">
      <w:numFmt w:val="bullet"/>
      <w:lvlText w:val="-"/>
      <w:lvlJc w:val="left"/>
      <w:pPr>
        <w:ind w:left="720" w:hanging="360"/>
      </w:pPr>
      <w:rPr>
        <w:rFonts w:ascii="Times New Roman" w:eastAsia="Times New Roman" w:hAnsi="Times New Roman" w:cs="Times New Roman" w:hint="default"/>
        <w:b/>
        <w:sz w:val="2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6152C87"/>
    <w:multiLevelType w:val="hybridMultilevel"/>
    <w:tmpl w:val="2CDEBE88"/>
    <w:lvl w:ilvl="0" w:tplc="5FE67D30">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6A004AD"/>
    <w:multiLevelType w:val="multilevel"/>
    <w:tmpl w:val="3E3271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C7121F8"/>
    <w:multiLevelType w:val="multilevel"/>
    <w:tmpl w:val="E3780B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8047A86"/>
    <w:multiLevelType w:val="hybridMultilevel"/>
    <w:tmpl w:val="5BB6BF28"/>
    <w:lvl w:ilvl="0" w:tplc="F2BA8F28">
      <w:start w:val="1"/>
      <w:numFmt w:val="bullet"/>
      <w:lvlText w:val=""/>
      <w:lvlJc w:val="righ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71327813">
    <w:abstractNumId w:val="0"/>
  </w:num>
  <w:num w:numId="2" w16cid:durableId="1276407423">
    <w:abstractNumId w:val="6"/>
  </w:num>
  <w:num w:numId="3" w16cid:durableId="136799147">
    <w:abstractNumId w:val="3"/>
  </w:num>
  <w:num w:numId="4" w16cid:durableId="1702587145">
    <w:abstractNumId w:val="7"/>
  </w:num>
  <w:num w:numId="5" w16cid:durableId="613294987">
    <w:abstractNumId w:val="1"/>
  </w:num>
  <w:num w:numId="6" w16cid:durableId="986939384">
    <w:abstractNumId w:val="2"/>
  </w:num>
  <w:num w:numId="7" w16cid:durableId="315645657">
    <w:abstractNumId w:val="4"/>
  </w:num>
  <w:num w:numId="8" w16cid:durableId="2141797477">
    <w:abstractNumId w:val="10"/>
  </w:num>
  <w:num w:numId="9" w16cid:durableId="1554152723">
    <w:abstractNumId w:val="5"/>
  </w:num>
  <w:num w:numId="10" w16cid:durableId="903177735">
    <w:abstractNumId w:val="8"/>
  </w:num>
  <w:num w:numId="11" w16cid:durableId="55181422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7U0tbQwNzexMDc2NrRQ0lEKTi0uzszPAykwqQUAz9jOtSwAAAA="/>
  </w:docVars>
  <w:rsids>
    <w:rsidRoot w:val="005411B7"/>
    <w:rsid w:val="00103DC8"/>
    <w:rsid w:val="00263E67"/>
    <w:rsid w:val="002F7A01"/>
    <w:rsid w:val="00315F1C"/>
    <w:rsid w:val="003E16F2"/>
    <w:rsid w:val="004D25F0"/>
    <w:rsid w:val="005411B7"/>
    <w:rsid w:val="00567C30"/>
    <w:rsid w:val="00640DF9"/>
    <w:rsid w:val="006C0A67"/>
    <w:rsid w:val="00704DB7"/>
    <w:rsid w:val="00722001"/>
    <w:rsid w:val="00744787"/>
    <w:rsid w:val="008962F7"/>
    <w:rsid w:val="00B1468F"/>
    <w:rsid w:val="00DC6CB4"/>
    <w:rsid w:val="00E25361"/>
    <w:rsid w:val="00E36793"/>
    <w:rsid w:val="00F902A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562B0C"/>
  <w15:chartTrackingRefBased/>
  <w15:docId w15:val="{A1ACD8E6-5680-413F-97BE-1208E43170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7A01"/>
    <w:pPr>
      <w:spacing w:after="0" w:line="240" w:lineRule="auto"/>
    </w:pPr>
    <w:rPr>
      <w:rFonts w:ascii="Times New Roman" w:eastAsia="Times New Roman" w:hAnsi="Times New Roman" w:cs="Times New Roman"/>
      <w:kern w:val="0"/>
      <w:sz w:val="24"/>
      <w:szCs w:val="24"/>
      <w:lang w:val="en-AU"/>
      <w14:ligatures w14:val="none"/>
    </w:rPr>
  </w:style>
  <w:style w:type="paragraph" w:styleId="Heading1">
    <w:name w:val="heading 1"/>
    <w:basedOn w:val="Normal"/>
    <w:next w:val="Normal"/>
    <w:link w:val="Heading1Char"/>
    <w:uiPriority w:val="9"/>
    <w:qFormat/>
    <w:rsid w:val="003E16F2"/>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E25361"/>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63E67"/>
    <w:pPr>
      <w:ind w:left="720"/>
      <w:contextualSpacing/>
    </w:pPr>
  </w:style>
  <w:style w:type="table" w:styleId="TableGrid">
    <w:name w:val="Table Grid"/>
    <w:basedOn w:val="TableNormal"/>
    <w:uiPriority w:val="39"/>
    <w:rsid w:val="00263E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3E16F2"/>
    <w:rPr>
      <w:rFonts w:asciiTheme="majorHAnsi" w:eastAsiaTheme="majorEastAsia" w:hAnsiTheme="majorHAnsi" w:cstheme="majorBidi"/>
      <w:color w:val="2F5496" w:themeColor="accent1" w:themeShade="BF"/>
      <w:kern w:val="0"/>
      <w:sz w:val="32"/>
      <w:szCs w:val="32"/>
      <w:lang w:val="en-AU"/>
      <w14:ligatures w14:val="none"/>
    </w:rPr>
  </w:style>
  <w:style w:type="character" w:customStyle="1" w:styleId="Heading3Char">
    <w:name w:val="Heading 3 Char"/>
    <w:basedOn w:val="DefaultParagraphFont"/>
    <w:link w:val="Heading3"/>
    <w:uiPriority w:val="9"/>
    <w:semiHidden/>
    <w:rsid w:val="00E25361"/>
    <w:rPr>
      <w:rFonts w:asciiTheme="majorHAnsi" w:eastAsiaTheme="majorEastAsia" w:hAnsiTheme="majorHAnsi" w:cstheme="majorBidi"/>
      <w:color w:val="1F3763" w:themeColor="accent1" w:themeShade="7F"/>
      <w:kern w:val="0"/>
      <w:sz w:val="24"/>
      <w:szCs w:val="24"/>
      <w:lang w:val="en-AU"/>
      <w14:ligatures w14:val="none"/>
    </w:rPr>
  </w:style>
  <w:style w:type="paragraph" w:styleId="Title">
    <w:name w:val="Title"/>
    <w:basedOn w:val="Normal"/>
    <w:next w:val="Normal"/>
    <w:link w:val="TitleChar"/>
    <w:uiPriority w:val="10"/>
    <w:qFormat/>
    <w:rsid w:val="00B1468F"/>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1468F"/>
    <w:rPr>
      <w:rFonts w:asciiTheme="majorHAnsi" w:eastAsiaTheme="majorEastAsia" w:hAnsiTheme="majorHAnsi" w:cstheme="majorBidi"/>
      <w:spacing w:val="-10"/>
      <w:kern w:val="28"/>
      <w:sz w:val="56"/>
      <w:szCs w:val="56"/>
      <w:lang w:val="en-AU"/>
      <w14:ligatures w14:val="none"/>
    </w:rPr>
  </w:style>
  <w:style w:type="character" w:styleId="Emphasis">
    <w:name w:val="Emphasis"/>
    <w:basedOn w:val="DefaultParagraphFont"/>
    <w:uiPriority w:val="20"/>
    <w:qFormat/>
    <w:rsid w:val="00B1468F"/>
    <w:rPr>
      <w:i/>
      <w:iCs/>
    </w:rPr>
  </w:style>
  <w:style w:type="character" w:styleId="Hyperlink">
    <w:name w:val="Hyperlink"/>
    <w:basedOn w:val="DefaultParagraphFont"/>
    <w:uiPriority w:val="99"/>
    <w:unhideWhenUsed/>
    <w:rsid w:val="00F902AB"/>
    <w:rPr>
      <w:color w:val="0563C1" w:themeColor="hyperlink"/>
      <w:u w:val="single"/>
    </w:rPr>
  </w:style>
  <w:style w:type="paragraph" w:styleId="NormalWeb">
    <w:name w:val="Normal (Web)"/>
    <w:basedOn w:val="Normal"/>
    <w:uiPriority w:val="99"/>
    <w:semiHidden/>
    <w:unhideWhenUsed/>
    <w:rsid w:val="00F902AB"/>
    <w:pPr>
      <w:spacing w:before="100" w:beforeAutospacing="1" w:after="100" w:afterAutospacing="1"/>
    </w:pPr>
    <w:rPr>
      <w:lang w:val="en-GB" w:eastAsia="en-GB"/>
    </w:rPr>
  </w:style>
  <w:style w:type="character" w:styleId="Strong">
    <w:name w:val="Strong"/>
    <w:basedOn w:val="DefaultParagraphFont"/>
    <w:uiPriority w:val="22"/>
    <w:qFormat/>
    <w:rsid w:val="00F902AB"/>
    <w:rPr>
      <w:b/>
      <w:bCs/>
    </w:rPr>
  </w:style>
  <w:style w:type="character" w:styleId="FollowedHyperlink">
    <w:name w:val="FollowedHyperlink"/>
    <w:basedOn w:val="DefaultParagraphFont"/>
    <w:uiPriority w:val="99"/>
    <w:semiHidden/>
    <w:unhideWhenUsed/>
    <w:rsid w:val="00F902A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7720051">
      <w:bodyDiv w:val="1"/>
      <w:marLeft w:val="0"/>
      <w:marRight w:val="0"/>
      <w:marTop w:val="0"/>
      <w:marBottom w:val="0"/>
      <w:divBdr>
        <w:top w:val="none" w:sz="0" w:space="0" w:color="auto"/>
        <w:left w:val="none" w:sz="0" w:space="0" w:color="auto"/>
        <w:bottom w:val="none" w:sz="0" w:space="0" w:color="auto"/>
        <w:right w:val="none" w:sz="0" w:space="0" w:color="auto"/>
      </w:divBdr>
    </w:div>
    <w:div w:id="941693978">
      <w:bodyDiv w:val="1"/>
      <w:marLeft w:val="0"/>
      <w:marRight w:val="0"/>
      <w:marTop w:val="0"/>
      <w:marBottom w:val="0"/>
      <w:divBdr>
        <w:top w:val="none" w:sz="0" w:space="0" w:color="auto"/>
        <w:left w:val="none" w:sz="0" w:space="0" w:color="auto"/>
        <w:bottom w:val="none" w:sz="0" w:space="0" w:color="auto"/>
        <w:right w:val="none" w:sz="0" w:space="0" w:color="auto"/>
      </w:divBdr>
    </w:div>
    <w:div w:id="1117678607">
      <w:bodyDiv w:val="1"/>
      <w:marLeft w:val="0"/>
      <w:marRight w:val="0"/>
      <w:marTop w:val="0"/>
      <w:marBottom w:val="0"/>
      <w:divBdr>
        <w:top w:val="none" w:sz="0" w:space="0" w:color="auto"/>
        <w:left w:val="none" w:sz="0" w:space="0" w:color="auto"/>
        <w:bottom w:val="none" w:sz="0" w:space="0" w:color="auto"/>
        <w:right w:val="none" w:sz="0" w:space="0" w:color="auto"/>
      </w:divBdr>
      <w:divsChild>
        <w:div w:id="878711060">
          <w:marLeft w:val="0"/>
          <w:marRight w:val="0"/>
          <w:marTop w:val="0"/>
          <w:marBottom w:val="0"/>
          <w:divBdr>
            <w:top w:val="none" w:sz="0" w:space="0" w:color="auto"/>
            <w:left w:val="none" w:sz="0" w:space="0" w:color="auto"/>
            <w:bottom w:val="none" w:sz="0" w:space="0" w:color="auto"/>
            <w:right w:val="none" w:sz="0" w:space="0" w:color="auto"/>
          </w:divBdr>
          <w:divsChild>
            <w:div w:id="778179764">
              <w:marLeft w:val="0"/>
              <w:marRight w:val="0"/>
              <w:marTop w:val="0"/>
              <w:marBottom w:val="0"/>
              <w:divBdr>
                <w:top w:val="none" w:sz="0" w:space="0" w:color="auto"/>
                <w:left w:val="none" w:sz="0" w:space="0" w:color="auto"/>
                <w:bottom w:val="none" w:sz="0" w:space="0" w:color="auto"/>
                <w:right w:val="none" w:sz="0" w:space="0" w:color="auto"/>
              </w:divBdr>
            </w:div>
            <w:div w:id="1335911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35800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colab.research.google.com/drive/1tbVj_lsLQ_51pESrkmIyD40xQpYRn3eY"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TotalTime>
  <Pages>2</Pages>
  <Words>248</Words>
  <Characters>1417</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amh</dc:creator>
  <cp:keywords/>
  <dc:description/>
  <cp:lastModifiedBy>Niamh</cp:lastModifiedBy>
  <cp:revision>6</cp:revision>
  <dcterms:created xsi:type="dcterms:W3CDTF">2024-08-06T10:07:00Z</dcterms:created>
  <dcterms:modified xsi:type="dcterms:W3CDTF">2024-08-19T23:00:00Z</dcterms:modified>
</cp:coreProperties>
</file>